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C6F20" w:rsidRDefault="009E4B26">
      <w:r>
        <w:t xml:space="preserve">“Induction Program” for the First Year </w:t>
      </w:r>
      <w:proofErr w:type="spellStart"/>
      <w:r>
        <w:t>B.Tech</w:t>
      </w:r>
      <w:proofErr w:type="spellEnd"/>
      <w:r>
        <w:t xml:space="preserve"> A. Y. -2022-23 is scheduled on 09/11/2022.  The event details are as follow:</w:t>
      </w:r>
    </w:p>
    <w:p w:rsidR="009E4B26" w:rsidRDefault="009E4B26">
      <w:r>
        <w:t>Event: Presentation by the “House of Arts Club”</w:t>
      </w:r>
    </w:p>
    <w:p w:rsidR="009E4B26" w:rsidRDefault="009E4B26">
      <w:r>
        <w:t>Time: 3 pm to 5 pm</w:t>
      </w:r>
    </w:p>
    <w:p w:rsidR="009E4B26" w:rsidRDefault="009E4B26">
      <w:r>
        <w:t>Place: Auditorium Hall</w:t>
      </w:r>
    </w:p>
    <w:sectPr w:rsidR="009E4B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NDK2tDCzNDM2MbBU0lEKTi0uzszPAykwrAUAXKCDYCwAAAA="/>
  </w:docVars>
  <w:rsids>
    <w:rsidRoot w:val="008816FC"/>
    <w:rsid w:val="001C6F20"/>
    <w:rsid w:val="00285A27"/>
    <w:rsid w:val="008816FC"/>
    <w:rsid w:val="009E4B26"/>
    <w:rsid w:val="00D71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DDA394-EB7A-444D-A513-666D845B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s</dc:creator>
  <cp:keywords/>
  <dc:description/>
  <cp:lastModifiedBy>Salman Kagadi</cp:lastModifiedBy>
  <cp:revision>2</cp:revision>
  <dcterms:created xsi:type="dcterms:W3CDTF">2022-11-07T13:51:00Z</dcterms:created>
  <dcterms:modified xsi:type="dcterms:W3CDTF">2022-11-07T13:51:00Z</dcterms:modified>
</cp:coreProperties>
</file>